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9ec7cd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2:1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ec7cd7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ec7cd7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2:11Z</dcterms:created>
  <dcterms:modified xsi:type="dcterms:W3CDTF">2022-05-04T0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